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74211445" w:rsidR="00596BBE" w:rsidRPr="004A431E" w:rsidRDefault="0018297B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J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3413871D" w:rsidR="00596BBE" w:rsidRPr="0018297B" w:rsidRDefault="0018297B" w:rsidP="002F6FA4">
            <w:pPr>
              <w:spacing w:before="40" w:after="40"/>
              <w:jc w:val="center"/>
              <w:rPr>
                <w:rFonts w:ascii="Cambria" w:hAnsi="Cambria"/>
                <w:b/>
                <w:sz w:val="28"/>
              </w:rPr>
            </w:pPr>
            <w:r w:rsidRPr="0018297B">
              <w:rPr>
                <w:rFonts w:ascii="Cambria" w:hAnsi="Cambria"/>
                <w:b/>
                <w:sz w:val="28"/>
              </w:rPr>
              <w:t>B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55BA7E6A" w14:textId="125B518F" w:rsidR="00596BBE" w:rsidRPr="0018297B" w:rsidRDefault="0018297B" w:rsidP="003F70D6">
            <w:pPr>
              <w:spacing w:before="120" w:after="120"/>
              <w:rPr>
                <w:rFonts w:ascii="Cambria" w:hAnsi="Cambria"/>
                <w:b/>
              </w:rPr>
            </w:pPr>
            <w:r w:rsidRPr="0018297B">
              <w:rPr>
                <w:rFonts w:ascii="Cambria" w:hAnsi="Cambria"/>
                <w:b/>
              </w:rPr>
              <w:t>Online Polling System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46B34CC7" w:rsidR="0001475A" w:rsidRPr="00640DF8" w:rsidRDefault="0018297B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79-1</w:t>
            </w:r>
          </w:p>
        </w:tc>
        <w:tc>
          <w:tcPr>
            <w:tcW w:w="768" w:type="pct"/>
          </w:tcPr>
          <w:p w14:paraId="3C04A1F3" w14:textId="0F7AF777" w:rsidR="0001475A" w:rsidRPr="00640DF8" w:rsidRDefault="0018297B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93-1</w:t>
            </w:r>
          </w:p>
        </w:tc>
        <w:tc>
          <w:tcPr>
            <w:tcW w:w="767" w:type="pct"/>
          </w:tcPr>
          <w:p w14:paraId="18C5C0AB" w14:textId="0598AD67" w:rsidR="0001475A" w:rsidRPr="00640DF8" w:rsidRDefault="0018297B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37-1</w:t>
            </w:r>
          </w:p>
        </w:tc>
        <w:tc>
          <w:tcPr>
            <w:tcW w:w="726" w:type="pct"/>
            <w:vAlign w:val="center"/>
          </w:tcPr>
          <w:p w14:paraId="757D2E58" w14:textId="5D9B1A13" w:rsidR="0001475A" w:rsidRPr="00640DF8" w:rsidRDefault="0018297B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241-1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13801D0D" w:rsidR="005A4F34" w:rsidRPr="00640DF8" w:rsidRDefault="005A4F34" w:rsidP="005A4F3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412BF93D" w14:textId="6121A432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1BE68331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4C0E1BE" w14:textId="36EC2224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34E73E7C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1DD7A729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3F592818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9A883AC" w14:textId="7543A68B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2654EED2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7ABD63E3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47CC9A6A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5A771C2" w14:textId="5A63F576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235AA49D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31E2690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0D788A9C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87EAF14" w14:textId="0F4CB99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6769E8F5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1B4A5EEA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8F429C1" w14:textId="7777777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07F92345" w14:textId="646A315A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651AFB9C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AF95619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CCBED5D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490E341A" w14:textId="29F2A5B6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57336C22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4046CD3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2DB7442C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1C1D308C" w14:textId="165DF61C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6AC833BC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4B50BC54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42711D72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21B8606D" w14:textId="6ABF2812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43049A41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3C69B23F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355036CE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218264CE" w14:textId="08836F44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3A84951C" w14:textId="77777777" w:rsidR="0018297B" w:rsidRDefault="0018297B" w:rsidP="008867BA">
      <w:pPr>
        <w:rPr>
          <w:rFonts w:ascii="Cambria" w:hAnsi="Cambria"/>
          <w:b/>
        </w:rPr>
      </w:pPr>
    </w:p>
    <w:p w14:paraId="620B6662" w14:textId="72296E9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18297B" w14:paraId="496708FD" w14:textId="77777777" w:rsidTr="0099419A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18297B" w:rsidRPr="005B1D89" w:rsidRDefault="0018297B" w:rsidP="0018297B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01FF72C2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79-1</w:t>
            </w:r>
          </w:p>
        </w:tc>
        <w:tc>
          <w:tcPr>
            <w:tcW w:w="858" w:type="pct"/>
          </w:tcPr>
          <w:p w14:paraId="7484B645" w14:textId="3FE22E14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93-1</w:t>
            </w:r>
          </w:p>
        </w:tc>
        <w:tc>
          <w:tcPr>
            <w:tcW w:w="899" w:type="pct"/>
          </w:tcPr>
          <w:p w14:paraId="22515B45" w14:textId="630E988C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37-1</w:t>
            </w:r>
          </w:p>
        </w:tc>
        <w:tc>
          <w:tcPr>
            <w:tcW w:w="816" w:type="pct"/>
            <w:vAlign w:val="center"/>
          </w:tcPr>
          <w:p w14:paraId="2627369E" w14:textId="41FF1730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241-1</w:t>
            </w:r>
          </w:p>
        </w:tc>
      </w:tr>
      <w:tr w:rsidR="0018297B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18297B" w:rsidRPr="00640DF8" w:rsidRDefault="0018297B" w:rsidP="0018297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18297B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</w:tr>
      <w:tr w:rsidR="0018297B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18297B" w:rsidRPr="00640DF8" w:rsidRDefault="0018297B" w:rsidP="0018297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18297B" w:rsidRDefault="0018297B" w:rsidP="0018297B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18297B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</w:tr>
      <w:tr w:rsidR="0018297B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18297B" w:rsidRPr="00640DF8" w:rsidRDefault="0018297B" w:rsidP="0018297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18297B" w:rsidRDefault="0018297B" w:rsidP="0018297B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18297B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</w:tr>
      <w:tr w:rsidR="0018297B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18297B" w:rsidRPr="00640DF8" w:rsidRDefault="0018297B" w:rsidP="0018297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</w:tr>
      <w:tr w:rsidR="0018297B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18297B" w:rsidRPr="00640DF8" w:rsidRDefault="0018297B" w:rsidP="0018297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</w:tr>
      <w:tr w:rsidR="0018297B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18297B" w:rsidRPr="00640DF8" w:rsidRDefault="0018297B" w:rsidP="0018297B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18297B" w:rsidRDefault="0018297B" w:rsidP="0018297B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18297B" w:rsidRPr="002D2F9F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</w:tr>
      <w:tr w:rsidR="0018297B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18297B" w:rsidRPr="008155FF" w:rsidRDefault="0018297B" w:rsidP="0018297B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18297B" w:rsidRPr="00E221FF" w:rsidRDefault="0018297B" w:rsidP="0018297B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18297B" w:rsidRPr="00640DF8" w:rsidRDefault="0018297B" w:rsidP="0018297B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18297B" w:rsidRPr="00640DF8" w:rsidRDefault="0018297B" w:rsidP="0018297B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2B7BDC1C" w14:textId="77777777" w:rsidR="0018297B" w:rsidRDefault="0018297B" w:rsidP="00420FC5">
      <w:pPr>
        <w:rPr>
          <w:rFonts w:ascii="Cambria" w:hAnsi="Cambria"/>
          <w:b/>
          <w:bCs/>
        </w:rPr>
      </w:pPr>
    </w:p>
    <w:p w14:paraId="3D5F281A" w14:textId="2244263E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60D25379" w14:textId="3C44D58A" w:rsidR="0035611C" w:rsidRDefault="0035611C" w:rsidP="0035611C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Login</w:t>
      </w:r>
    </w:p>
    <w:p w14:paraId="04F5DC0D" w14:textId="77777777" w:rsidR="0035611C" w:rsidRPr="0035611C" w:rsidRDefault="0035611C" w:rsidP="0035611C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5611C">
        <w:rPr>
          <w:rFonts w:ascii="Cambria" w:hAnsi="Cambria"/>
          <w:b/>
          <w:bCs/>
        </w:rPr>
        <w:t>Submit Vote</w:t>
      </w:r>
    </w:p>
    <w:p w14:paraId="37C0EFF1" w14:textId="78254404" w:rsidR="0035611C" w:rsidRDefault="0035611C" w:rsidP="0035611C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Vote Cast</w:t>
      </w:r>
    </w:p>
    <w:p w14:paraId="02FCBC7D" w14:textId="7499281B" w:rsidR="0033349A" w:rsidRDefault="0035611C" w:rsidP="00420FC5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Vote Confirmation</w:t>
      </w:r>
    </w:p>
    <w:p w14:paraId="32A4791D" w14:textId="7029391C" w:rsidR="0035611C" w:rsidRDefault="0035611C" w:rsidP="0035611C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Voter Info display</w:t>
      </w:r>
    </w:p>
    <w:p w14:paraId="7880E2E0" w14:textId="7AC4787F" w:rsidR="00475E8C" w:rsidRPr="00475E8C" w:rsidRDefault="00475E8C" w:rsidP="00475E8C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Vote Results</w:t>
      </w:r>
    </w:p>
    <w:p w14:paraId="5C368FB8" w14:textId="5F1EB4CE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  <w:bookmarkStart w:id="0" w:name="_GoBack"/>
      <w:bookmarkEnd w:id="0"/>
    </w:p>
    <w:p w14:paraId="0EB32AD0" w14:textId="61D7E150" w:rsidR="0033349A" w:rsidRPr="0033349A" w:rsidRDefault="0033349A" w:rsidP="0033349A">
      <w:pPr>
        <w:pStyle w:val="ListParagraph"/>
        <w:numPr>
          <w:ilvl w:val="0"/>
          <w:numId w:val="4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Registration</w:t>
      </w:r>
    </w:p>
    <w:p w14:paraId="34607F41" w14:textId="77777777" w:rsidR="0033349A" w:rsidRPr="0033349A" w:rsidRDefault="0033349A" w:rsidP="0033349A">
      <w:pPr>
        <w:pStyle w:val="ListParagraph"/>
        <w:numPr>
          <w:ilvl w:val="0"/>
          <w:numId w:val="4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Human or Robot Identification</w:t>
      </w:r>
    </w:p>
    <w:p w14:paraId="73A5A2B9" w14:textId="09BD9733" w:rsidR="0033349A" w:rsidRDefault="0033349A" w:rsidP="0033349A">
      <w:pPr>
        <w:pStyle w:val="ListParagraph"/>
        <w:numPr>
          <w:ilvl w:val="0"/>
          <w:numId w:val="4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Voter Id verification</w:t>
      </w:r>
    </w:p>
    <w:p w14:paraId="495E27EA" w14:textId="03493363" w:rsidR="0033349A" w:rsidRDefault="0033349A" w:rsidP="0033349A">
      <w:pPr>
        <w:pStyle w:val="ListParagraph"/>
        <w:numPr>
          <w:ilvl w:val="0"/>
          <w:numId w:val="4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Re</w:t>
      </w:r>
      <w:r>
        <w:rPr>
          <w:rFonts w:ascii="Cambria" w:hAnsi="Cambria"/>
          <w:b/>
          <w:bCs/>
        </w:rPr>
        <w:t>s</w:t>
      </w:r>
      <w:r w:rsidRPr="0033349A">
        <w:rPr>
          <w:rFonts w:ascii="Cambria" w:hAnsi="Cambria"/>
          <w:b/>
          <w:bCs/>
        </w:rPr>
        <w:t>trict voter registration without filling all the information</w:t>
      </w:r>
    </w:p>
    <w:p w14:paraId="2A4512B1" w14:textId="4FBE99A1" w:rsidR="0033349A" w:rsidRDefault="0033349A" w:rsidP="0033349A">
      <w:pPr>
        <w:pStyle w:val="ListParagraph"/>
        <w:numPr>
          <w:ilvl w:val="0"/>
          <w:numId w:val="4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Voter Info display</w:t>
      </w:r>
    </w:p>
    <w:p w14:paraId="5E18824A" w14:textId="3333462D" w:rsidR="0035611C" w:rsidRPr="0035611C" w:rsidRDefault="0035611C" w:rsidP="0035611C">
      <w:pPr>
        <w:pStyle w:val="ListParagraph"/>
        <w:numPr>
          <w:ilvl w:val="0"/>
          <w:numId w:val="4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Vote Results</w:t>
      </w:r>
    </w:p>
    <w:p w14:paraId="27A21E95" w14:textId="625E5E7B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595B8F1D" w14:textId="52C75F4B" w:rsidR="0035611C" w:rsidRDefault="0035611C" w:rsidP="0035611C">
      <w:pPr>
        <w:pStyle w:val="ListParagraph"/>
        <w:numPr>
          <w:ilvl w:val="0"/>
          <w:numId w:val="7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Home page</w:t>
      </w:r>
    </w:p>
    <w:p w14:paraId="459F9152" w14:textId="417D2F52" w:rsidR="0035611C" w:rsidRDefault="0035611C" w:rsidP="0035611C">
      <w:pPr>
        <w:pStyle w:val="ListParagraph"/>
        <w:numPr>
          <w:ilvl w:val="0"/>
          <w:numId w:val="7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Display voted candidate</w:t>
      </w:r>
    </w:p>
    <w:p w14:paraId="7A8D2252" w14:textId="61EA235B" w:rsidR="0035611C" w:rsidRDefault="0035611C" w:rsidP="0035611C">
      <w:pPr>
        <w:pStyle w:val="ListParagraph"/>
        <w:numPr>
          <w:ilvl w:val="0"/>
          <w:numId w:val="7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Duplicate Vote Rejection</w:t>
      </w:r>
    </w:p>
    <w:p w14:paraId="6AC324F1" w14:textId="7492D836" w:rsidR="0033349A" w:rsidRPr="0035611C" w:rsidRDefault="0035611C" w:rsidP="0033349A">
      <w:pPr>
        <w:pStyle w:val="ListParagraph"/>
        <w:numPr>
          <w:ilvl w:val="0"/>
          <w:numId w:val="7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Change Password</w:t>
      </w:r>
    </w:p>
    <w:p w14:paraId="57468EE4" w14:textId="2DBF9124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292FD4B1" w14:textId="7A02ADE9" w:rsidR="0035611C" w:rsidRDefault="0035611C" w:rsidP="0035611C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Logout</w:t>
      </w:r>
    </w:p>
    <w:p w14:paraId="53D6AC65" w14:textId="4E4755B4" w:rsidR="0035611C" w:rsidRDefault="0035611C" w:rsidP="0035611C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Display voted candidate</w:t>
      </w:r>
    </w:p>
    <w:p w14:paraId="21AFAE50" w14:textId="2061D29A" w:rsidR="0035611C" w:rsidRDefault="0035611C" w:rsidP="0035611C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Duplicate Vote Rejection</w:t>
      </w:r>
    </w:p>
    <w:p w14:paraId="16DA32A8" w14:textId="0AE745CD" w:rsidR="0035611C" w:rsidRDefault="0035611C" w:rsidP="0035611C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Change Password</w:t>
      </w:r>
    </w:p>
    <w:p w14:paraId="656D7454" w14:textId="0191C1A5" w:rsidR="0035611C" w:rsidRPr="0035611C" w:rsidRDefault="0035611C" w:rsidP="0035611C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33349A">
        <w:rPr>
          <w:rFonts w:ascii="Cambria" w:hAnsi="Cambria"/>
          <w:b/>
          <w:bCs/>
        </w:rPr>
        <w:t>Encrypted Password</w:t>
      </w:r>
    </w:p>
    <w:p w14:paraId="393C3EEB" w14:textId="24778050" w:rsidR="00FB73D9" w:rsidRDefault="00FB73D9" w:rsidP="00420FC5">
      <w:pPr>
        <w:rPr>
          <w:rFonts w:ascii="Cambria" w:hAnsi="Cambria"/>
          <w:b/>
          <w:bCs/>
        </w:rPr>
      </w:pPr>
    </w:p>
    <w:p w14:paraId="178248E5" w14:textId="7C3325C5" w:rsidR="0035611C" w:rsidRDefault="0035611C" w:rsidP="00420FC5">
      <w:pPr>
        <w:rPr>
          <w:rFonts w:ascii="Cambria" w:hAnsi="Cambria"/>
          <w:b/>
          <w:bCs/>
        </w:rPr>
      </w:pPr>
    </w:p>
    <w:p w14:paraId="513CF9B1" w14:textId="2B43D059" w:rsidR="0035611C" w:rsidRDefault="0035611C" w:rsidP="00420FC5">
      <w:pPr>
        <w:rPr>
          <w:rFonts w:ascii="Cambria" w:hAnsi="Cambria"/>
          <w:b/>
          <w:bCs/>
        </w:rPr>
      </w:pPr>
    </w:p>
    <w:p w14:paraId="639CA006" w14:textId="0AB40124" w:rsidR="0035611C" w:rsidRDefault="0035611C" w:rsidP="00420FC5">
      <w:pPr>
        <w:rPr>
          <w:rFonts w:ascii="Cambria" w:hAnsi="Cambria"/>
          <w:b/>
          <w:bCs/>
        </w:rPr>
      </w:pPr>
    </w:p>
    <w:p w14:paraId="369C7854" w14:textId="2BC0F579" w:rsidR="0035611C" w:rsidRDefault="0035611C" w:rsidP="00420FC5">
      <w:pPr>
        <w:rPr>
          <w:rFonts w:ascii="Cambria" w:hAnsi="Cambria"/>
          <w:b/>
          <w:bCs/>
        </w:rPr>
      </w:pPr>
    </w:p>
    <w:p w14:paraId="2495FD53" w14:textId="29240EE1" w:rsidR="0035611C" w:rsidRDefault="0035611C" w:rsidP="00420FC5">
      <w:pPr>
        <w:rPr>
          <w:rFonts w:ascii="Cambria" w:hAnsi="Cambria"/>
          <w:b/>
          <w:bCs/>
        </w:rPr>
      </w:pPr>
    </w:p>
    <w:p w14:paraId="675B8A47" w14:textId="3DD4BD01" w:rsidR="0035611C" w:rsidRDefault="0035611C" w:rsidP="00420FC5">
      <w:pPr>
        <w:rPr>
          <w:rFonts w:ascii="Cambria" w:hAnsi="Cambria"/>
          <w:b/>
          <w:bCs/>
        </w:rPr>
      </w:pPr>
    </w:p>
    <w:p w14:paraId="2305BA0F" w14:textId="77777777" w:rsidR="0035611C" w:rsidRPr="0033349A" w:rsidRDefault="0035611C" w:rsidP="0035611C">
      <w:pPr>
        <w:rPr>
          <w:rFonts w:ascii="Cambria" w:hAnsi="Cambria"/>
          <w:b/>
          <w:bCs/>
        </w:rPr>
      </w:pPr>
    </w:p>
    <w:p w14:paraId="5F6BB93F" w14:textId="77777777" w:rsidR="0035611C" w:rsidRPr="00471FE6" w:rsidRDefault="0035611C" w:rsidP="00420FC5">
      <w:pPr>
        <w:rPr>
          <w:rFonts w:ascii="Cambria" w:hAnsi="Cambria"/>
          <w:b/>
          <w:bCs/>
        </w:rPr>
      </w:pPr>
    </w:p>
    <w:sectPr w:rsidR="0035611C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6131D7" w14:textId="77777777" w:rsidR="0030685B" w:rsidRDefault="0030685B" w:rsidP="00E92083">
      <w:pPr>
        <w:spacing w:after="0" w:line="240" w:lineRule="auto"/>
      </w:pPr>
      <w:r>
        <w:separator/>
      </w:r>
    </w:p>
  </w:endnote>
  <w:endnote w:type="continuationSeparator" w:id="0">
    <w:p w14:paraId="28A98F0B" w14:textId="77777777" w:rsidR="0030685B" w:rsidRDefault="0030685B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50B19C" w14:textId="77777777" w:rsidR="0030685B" w:rsidRDefault="0030685B" w:rsidP="00E92083">
      <w:pPr>
        <w:spacing w:after="0" w:line="240" w:lineRule="auto"/>
      </w:pPr>
      <w:r>
        <w:separator/>
      </w:r>
    </w:p>
  </w:footnote>
  <w:footnote w:type="continuationSeparator" w:id="0">
    <w:p w14:paraId="68A2ED22" w14:textId="77777777" w:rsidR="0030685B" w:rsidRDefault="0030685B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E6B25"/>
    <w:multiLevelType w:val="hybridMultilevel"/>
    <w:tmpl w:val="71986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EB3AB4"/>
    <w:multiLevelType w:val="hybridMultilevel"/>
    <w:tmpl w:val="221272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5166A6C"/>
    <w:multiLevelType w:val="hybridMultilevel"/>
    <w:tmpl w:val="2D94E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0575B6"/>
    <w:multiLevelType w:val="hybridMultilevel"/>
    <w:tmpl w:val="A2540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48A137C"/>
    <w:multiLevelType w:val="hybridMultilevel"/>
    <w:tmpl w:val="DD06E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1"/>
  </w:num>
  <w:num w:numId="5">
    <w:abstractNumId w:val="7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8101E"/>
    <w:rsid w:val="0018297B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30685B"/>
    <w:rsid w:val="0033349A"/>
    <w:rsid w:val="00346844"/>
    <w:rsid w:val="00350FCE"/>
    <w:rsid w:val="0035611C"/>
    <w:rsid w:val="00356DBF"/>
    <w:rsid w:val="00384C7B"/>
    <w:rsid w:val="003965A5"/>
    <w:rsid w:val="003A7AC4"/>
    <w:rsid w:val="003D3225"/>
    <w:rsid w:val="003D5532"/>
    <w:rsid w:val="00420FC5"/>
    <w:rsid w:val="00441E29"/>
    <w:rsid w:val="00471FE6"/>
    <w:rsid w:val="00475E8C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47B0"/>
    <w:rsid w:val="005C3463"/>
    <w:rsid w:val="005E201C"/>
    <w:rsid w:val="00620E9A"/>
    <w:rsid w:val="00622CBB"/>
    <w:rsid w:val="00640DF8"/>
    <w:rsid w:val="00645468"/>
    <w:rsid w:val="00653130"/>
    <w:rsid w:val="00665EB7"/>
    <w:rsid w:val="006819F6"/>
    <w:rsid w:val="006B03EA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8010DF"/>
    <w:rsid w:val="008155FF"/>
    <w:rsid w:val="00821981"/>
    <w:rsid w:val="008333F2"/>
    <w:rsid w:val="00880074"/>
    <w:rsid w:val="008867BA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343D4"/>
    <w:rsid w:val="00F4243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HP</cp:lastModifiedBy>
  <cp:revision>2</cp:revision>
  <cp:lastPrinted>2017-05-02T04:19:00Z</cp:lastPrinted>
  <dcterms:created xsi:type="dcterms:W3CDTF">2020-09-22T19:21:00Z</dcterms:created>
  <dcterms:modified xsi:type="dcterms:W3CDTF">2020-09-22T19:21:00Z</dcterms:modified>
</cp:coreProperties>
</file>